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0" w:name="Xa55d84dabb2b6e706aa66873d3c6ec63cda9c2f"/>
    <w:p>
      <w:pPr>
        <w:pStyle w:val="Heading1"/>
      </w:pPr>
      <w:r>
        <w:t xml:space="preserve">Internship Application Letter for Software Engineer Position</w:t>
      </w:r>
    </w:p>
    <w:p>
      <w:pPr>
        <w:pStyle w:val="FirstParagraph"/>
      </w:pPr>
      <w:r>
        <w:t xml:space="preserve">[Your Full Name]</w:t>
      </w:r>
      <w:r>
        <w:br/>
      </w:r>
      <w:r>
        <w:t xml:space="preserve">[Your Address]</w:t>
      </w:r>
      <w:r>
        <w:br/>
      </w:r>
      <w:r>
        <w:t xml:space="preserve">[City, Postal 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Melbourne, Victoria, Australia</w:t>
      </w:r>
    </w:p>
    <w:p>
      <w:pPr>
        <w:pStyle w:val="BodyText"/>
      </w:pPr>
      <w:r>
        <w:t xml:space="preserve">Dear Hiring Manager,</w:t>
      </w:r>
    </w:p>
    <w:p>
      <w:pPr>
        <w:pStyle w:val="BodyText"/>
      </w:pPr>
      <w:r>
        <w:t xml:space="preserve">I am writing to express my enthusiastic interest in the Software Engineer Internship position at [Company Name], as advertised on LinkedIn/your company website. As a highly motivated computer science student with hands-on experience in full-stack development and a deep passion for contributing to Melbourne’s thriving technology ecosystem, I am confident that my technical skills, collaborative mindset, and dedication to innovation align perfectly with the requirements of this</w:t>
      </w:r>
      <w:r>
        <w:t xml:space="preserve"> </w:t>
      </w:r>
      <w:r>
        <w:rPr>
          <w:bCs/>
          <w:b/>
        </w:rPr>
        <w:t xml:space="preserve">Internship Application Letter</w:t>
      </w:r>
      <w:r>
        <w:t xml:space="preserve">. I am particularly drawn to this opportunity because it represents an exceptional chance to immerse myself in Australia’s dynamic tech landscape while applying my expertise in a real-world environment within Melbourne’s renowned startup and enterprise sector.</w:t>
      </w:r>
    </w:p>
    <w:p>
      <w:pPr>
        <w:pStyle w:val="BodyText"/>
      </w:pPr>
      <w:r>
        <w:t xml:space="preserve">Throughout my academic journey at [Your University, e.g., RMIT University or University of Melbourne], I have cultivated a robust foundation in software development principles, with specialisation in Python, JavaScript, and cloud technologies. My most significant project involved developing a scalable event-management platform using React for the frontend and Django for the backend—resulting in a 40% reduction in user registration time through optimised database queries and asynchronous processing. This experience not only refined my coding proficiency but also taught me the critical importance of user-centric design, which I now apply rigorously to all development tasks. Furthermore, I contributed to an open-source project for Melbourne-based non-profit Tech for Good Australia, where I implemented accessibility features compliant with WCAG 2.1 standards—a testament to my commitment to inclusive technology that resonates deeply within the Australian community ethos.</w:t>
      </w:r>
    </w:p>
    <w:p>
      <w:pPr>
        <w:pStyle w:val="BodyText"/>
      </w:pPr>
      <w:r>
        <w:t xml:space="preserve">What sets me apart is my proactive engagement with Melbourne’s tech community. I regularly attend meetups organised by Melbourne Tech Hub and participate in hackathons hosted at The Melbourne Innovation Centre, including the recent “Code for Climate” event where my team developed a carbon-tracking dashboard. These experiences have exposed me to Australia’s unique approach to technology—prioritising ethical AI, sustainability, and cross-industry collaboration. I am keenly aware that Melbourne has become a hotspot for tech innovation in Southeast Asia, with companies like Atlassian (headquartered here), Afterpay, and Canva driving global impact. This environment fuels my desire to grow as a</w:t>
      </w:r>
      <w:r>
        <w:t xml:space="preserve"> </w:t>
      </w:r>
      <w:r>
        <w:rPr>
          <w:bCs/>
          <w:b/>
        </w:rPr>
        <w:t xml:space="preserve">Software Engineer</w:t>
      </w:r>
      <w:r>
        <w:t xml:space="preserve"> </w:t>
      </w:r>
      <w:r>
        <w:t xml:space="preserve">within Australia’s context, where I can learn from industry leaders while contributing fresh perspectives shaped by my international academic background.</w:t>
      </w:r>
    </w:p>
    <w:p>
      <w:pPr>
        <w:pStyle w:val="BodyText"/>
      </w:pPr>
      <w:r>
        <w:t xml:space="preserve">I understand that success in the Australian workplace hinges on clear communication, adaptability, and respect for team dynamics—values I embody through my role as a student ambassador at [Your University], where I facilitated workshops on agile methodologies for 150+ peers. My ability to work collaboratively across cultural and technical boundaries has been honed during group projects with international classmates, ensuring seamless communication in diverse settings. Additionally, I hold a valid Student Visa (subclass 500) and am fully eligible to work up to 48 hours per fortnight during semester breaks as permitted under Australian immigration regulations—eliminating any logistical barriers for your team.</w:t>
      </w:r>
    </w:p>
    <w:p>
      <w:pPr>
        <w:pStyle w:val="BodyText"/>
      </w:pPr>
      <w:r>
        <w:t xml:space="preserve">My technical toolkit includes proficiency in Java, SQL, Docker, and AWS services such as EC2 and S3. I have also completed certifications in Google Cloud Platform (GCP) and Scrum Fundamentals, which I believe would allow me to integrate quickly into your development workflows. For instance, during a previous internship at a Sydney-based fintech startup, I leveraged AWS Lambda to automate financial reporting processes, cutting manual effort by 30%. This aligns with Melbourne’s growing focus on cloud-native solutions across sectors like finance and healthcare—a trend I am eager to contribute to directly.</w:t>
      </w:r>
    </w:p>
    <w:p>
      <w:pPr>
        <w:pStyle w:val="BodyText"/>
      </w:pPr>
      <w:r>
        <w:t xml:space="preserve">Choosing Australia for my professional development is a deliberate step toward becoming a globally competent technologist. Melbourne’s blend of cultural diversity, world-class educational institutions, and vibrant tech culture provides the ideal environment for me to grow. I am not merely seeking an internship; I am seeking to become part of a community that values innovation as much as it values social responsibility—a hallmark of</w:t>
      </w:r>
      <w:r>
        <w:t xml:space="preserve"> </w:t>
      </w:r>
      <w:r>
        <w:rPr>
          <w:bCs/>
          <w:b/>
        </w:rPr>
        <w:t xml:space="preserve">Australia Melbourne</w:t>
      </w:r>
      <w:r>
        <w:t xml:space="preserve">’s approach to technology. Your company’s recent work on [mention specific project/product from company website, e.g., "AI-driven logistics solutions"] deeply resonates with my aspiration to build technology that solves tangible problems for real people.</w:t>
      </w:r>
    </w:p>
    <w:p>
      <w:pPr>
        <w:pStyle w:val="BodyText"/>
      </w:pPr>
      <w:r>
        <w:t xml:space="preserve">I am eager to bring my technical skills, cultural agility, and unwavering enthusiasm for software engineering to your team. I would welcome the opportunity to discuss how my background in developing scalable applications and contributing meaningfully to collaborative projects can support [Company Name]’s goals. Thank you for considering my application as part of this</w:t>
      </w:r>
      <w:r>
        <w:t xml:space="preserve"> </w:t>
      </w:r>
      <w:r>
        <w:rPr>
          <w:bCs/>
          <w:b/>
        </w:rPr>
        <w:t xml:space="preserve">Internship Application Letter</w:t>
      </w:r>
      <w:r>
        <w:t xml:space="preserve">. I have attached my resume for your review and am available at your convenience for an interview.</w:t>
      </w:r>
    </w:p>
    <w:p>
      <w:pPr>
        <w:pStyle w:val="BodyText"/>
      </w:pPr>
      <w:r>
        <w:t xml:space="preserve">Sincerely,</w:t>
      </w:r>
      <w:r>
        <w:br/>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dc:title>
  <dc:creator/>
  <cp:keywords/>
  <dcterms:created xsi:type="dcterms:W3CDTF">2026-03-04T03:11:18Z</dcterms:created>
  <dcterms:modified xsi:type="dcterms:W3CDTF">2026-03-04T03:11:18Z</dcterms:modified>
</cp:coreProperties>
</file>

<file path=docProps/custom.xml><?xml version="1.0" encoding="utf-8"?>
<Properties xmlns="http://schemas.openxmlformats.org/officeDocument/2006/custom-properties" xmlns:vt="http://schemas.openxmlformats.org/officeDocument/2006/docPropsVTypes"/>
</file>